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0585C2" w14:textId="252C1744" w:rsidR="007E06BD" w:rsidRDefault="00900F29">
      <w:r>
        <w:t>Machine Discriminator (MD)</w:t>
      </w:r>
    </w:p>
    <w:p w14:paraId="27856193" w14:textId="57FBB32C" w:rsidR="00900F29" w:rsidRDefault="00900F2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</w:t>
      </w:r>
      <w:r w:rsidRPr="003D7921">
        <w:rPr>
          <w:b/>
          <w:bCs/>
          <w:sz w:val="24"/>
          <w:szCs w:val="24"/>
        </w:rPr>
        <w:t xml:space="preserve">iscrimination between </w:t>
      </w:r>
      <w:r>
        <w:rPr>
          <w:b/>
          <w:bCs/>
          <w:sz w:val="24"/>
          <w:szCs w:val="24"/>
        </w:rPr>
        <w:t xml:space="preserve">Small </w:t>
      </w:r>
      <w:r w:rsidRPr="003D7921">
        <w:rPr>
          <w:b/>
          <w:bCs/>
          <w:sz w:val="24"/>
          <w:szCs w:val="24"/>
        </w:rPr>
        <w:t xml:space="preserve">Earthquakes and </w:t>
      </w:r>
      <w:r>
        <w:rPr>
          <w:b/>
          <w:bCs/>
          <w:sz w:val="24"/>
          <w:szCs w:val="24"/>
        </w:rPr>
        <w:t>Local Quarry Blasts</w:t>
      </w:r>
      <w:r w:rsidRPr="003D7921">
        <w:rPr>
          <w:b/>
          <w:bCs/>
          <w:sz w:val="24"/>
          <w:szCs w:val="24"/>
        </w:rPr>
        <w:t xml:space="preserve"> Using </w:t>
      </w:r>
      <w:r>
        <w:rPr>
          <w:b/>
          <w:bCs/>
          <w:sz w:val="24"/>
          <w:szCs w:val="24"/>
        </w:rPr>
        <w:t>Committee Machine</w:t>
      </w:r>
    </w:p>
    <w:p w14:paraId="1E13EFD9" w14:textId="77777777" w:rsidR="00900F29" w:rsidRDefault="00900F29" w:rsidP="00900F29">
      <w:pPr>
        <w:jc w:val="both"/>
      </w:pPr>
      <w:r>
        <w:t xml:space="preserve">Ahmed Lethy*, </w:t>
      </w:r>
      <w:r w:rsidRPr="000F2CAD">
        <w:t>Adel S. Othman</w:t>
      </w:r>
      <w:r>
        <w:t xml:space="preserve">, </w:t>
      </w:r>
      <w:r w:rsidRPr="000F2CAD">
        <w:t xml:space="preserve">Mohamed N. </w:t>
      </w:r>
      <w:proofErr w:type="spellStart"/>
      <w:r w:rsidRPr="000F2CAD">
        <w:t>ElGabry</w:t>
      </w:r>
      <w:proofErr w:type="spellEnd"/>
      <w:r w:rsidRPr="000F2CAD">
        <w:t>, Hesham Hussein</w:t>
      </w:r>
    </w:p>
    <w:p w14:paraId="7DE52947" w14:textId="77777777" w:rsidR="00900F29" w:rsidRPr="000F2CAD" w:rsidRDefault="00900F29" w:rsidP="00900F29">
      <w:pPr>
        <w:jc w:val="both"/>
        <w:rPr>
          <w:i/>
          <w:iCs/>
        </w:rPr>
      </w:pPr>
      <w:r w:rsidRPr="000F2CAD">
        <w:rPr>
          <w:i/>
          <w:iCs/>
        </w:rPr>
        <w:t>National Research Institute of Astronomy and Geophysics NRIAG, 11421 Helwan Egypt</w:t>
      </w:r>
    </w:p>
    <w:p w14:paraId="6E157AC5" w14:textId="5B6D73A4" w:rsidR="00900F29" w:rsidRDefault="00900F29"/>
    <w:p w14:paraId="0A2DC94B" w14:textId="77777777" w:rsidR="00900F29" w:rsidRDefault="00900F29" w:rsidP="00900F29">
      <w:r>
        <w:t xml:space="preserve">Machine Discriminator (MD) is a </w:t>
      </w:r>
      <w:proofErr w:type="spellStart"/>
      <w:r>
        <w:t>Matlab</w:t>
      </w:r>
      <w:proofErr w:type="spellEnd"/>
      <w:r>
        <w:t xml:space="preserve"> script to discriminate between </w:t>
      </w:r>
      <w:r w:rsidRPr="00E1166F">
        <w:t>small earthquakes and local quarry blasts using committee machine</w:t>
      </w:r>
      <w:r>
        <w:t>.</w:t>
      </w:r>
    </w:p>
    <w:p w14:paraId="10FA3552" w14:textId="7B3CC51B" w:rsidR="00900F29" w:rsidRDefault="00900F29"/>
    <w:p w14:paraId="65629823" w14:textId="728EE813" w:rsidR="00900F29" w:rsidRDefault="00900F29">
      <w:r w:rsidRPr="00900F29">
        <w:t>This code reads the seismic event parameters catalog and call the trained ANNs</w:t>
      </w:r>
    </w:p>
    <w:sectPr w:rsidR="00900F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tjQ0NjcwNrM0NjdW0lEKTi0uzszPAykwrAUA79D0niwAAAA="/>
  </w:docVars>
  <w:rsids>
    <w:rsidRoot w:val="000058C7"/>
    <w:rsid w:val="000058C7"/>
    <w:rsid w:val="007E06BD"/>
    <w:rsid w:val="00900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4A2B3"/>
  <w15:chartTrackingRefBased/>
  <w15:docId w15:val="{6916CC41-0D93-4D20-BED7-572A5B058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ethy</dc:creator>
  <cp:keywords/>
  <dc:description/>
  <cp:lastModifiedBy>ahmed lethy</cp:lastModifiedBy>
  <cp:revision>2</cp:revision>
  <dcterms:created xsi:type="dcterms:W3CDTF">2021-01-16T02:52:00Z</dcterms:created>
  <dcterms:modified xsi:type="dcterms:W3CDTF">2021-01-16T02:58:00Z</dcterms:modified>
</cp:coreProperties>
</file>